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411FE9" w14:textId="21B273A9" w:rsidR="00BD3439" w:rsidRPr="00BD3439" w:rsidRDefault="00BD3439" w:rsidP="00BD3439">
      <w:pPr>
        <w:rPr>
          <w:b/>
          <w:bCs/>
          <w:sz w:val="32"/>
          <w:szCs w:val="32"/>
        </w:rPr>
      </w:pPr>
      <w:r w:rsidRPr="00BD3439">
        <w:rPr>
          <w:b/>
          <w:bCs/>
          <w:sz w:val="32"/>
          <w:szCs w:val="32"/>
        </w:rPr>
        <w:t xml:space="preserve"> Kubernetes HA Cluster Setup with </w:t>
      </w:r>
      <w:proofErr w:type="spellStart"/>
      <w:r w:rsidRPr="00BD3439">
        <w:rPr>
          <w:b/>
          <w:bCs/>
          <w:sz w:val="32"/>
          <w:szCs w:val="32"/>
        </w:rPr>
        <w:t>HAProxy</w:t>
      </w:r>
      <w:proofErr w:type="spellEnd"/>
      <w:r w:rsidRPr="00BD3439">
        <w:rPr>
          <w:b/>
          <w:bCs/>
          <w:sz w:val="32"/>
          <w:szCs w:val="32"/>
        </w:rPr>
        <w:t xml:space="preserve"> and Nginx</w:t>
      </w:r>
    </w:p>
    <w:p w14:paraId="2271E757" w14:textId="77777777" w:rsidR="00BD3439" w:rsidRDefault="00BD3439" w:rsidP="00BD3439"/>
    <w:p w14:paraId="06C4C934" w14:textId="77777777" w:rsidR="00BD3439" w:rsidRPr="00BD3439" w:rsidRDefault="00BD3439" w:rsidP="00BD3439">
      <w:pPr>
        <w:rPr>
          <w:b/>
          <w:bCs/>
          <w:sz w:val="24"/>
          <w:szCs w:val="24"/>
          <w:u w:val="single"/>
        </w:rPr>
      </w:pPr>
      <w:r w:rsidRPr="00BD3439">
        <w:rPr>
          <w:b/>
          <w:bCs/>
          <w:sz w:val="24"/>
          <w:szCs w:val="24"/>
          <w:u w:val="single"/>
        </w:rPr>
        <w:t xml:space="preserve"> Prerequisites:</w:t>
      </w:r>
    </w:p>
    <w:p w14:paraId="46678623" w14:textId="77777777" w:rsidR="00BD3439" w:rsidRDefault="00BD3439" w:rsidP="00BD3439">
      <w:r w:rsidRPr="00BD3439">
        <w:rPr>
          <w:b/>
          <w:bCs/>
        </w:rPr>
        <w:t>1. Servers:</w:t>
      </w:r>
      <w:r>
        <w:t xml:space="preserve"> Ensure you have 7 servers with the following IPs:</w:t>
      </w:r>
    </w:p>
    <w:p w14:paraId="0C91DA0A" w14:textId="77777777" w:rsidR="00BD3439" w:rsidRDefault="00BD3439" w:rsidP="00BD3439">
      <w:r>
        <w:t xml:space="preserve">   - Bastion Host: 172.16.106.217</w:t>
      </w:r>
    </w:p>
    <w:p w14:paraId="526665A2" w14:textId="77777777" w:rsidR="00BD3439" w:rsidRDefault="00BD3439" w:rsidP="00BD3439">
      <w:r>
        <w:t xml:space="preserve">   - Master Nodes: 172.16.106.218 to 172.16.106.220</w:t>
      </w:r>
    </w:p>
    <w:p w14:paraId="3D55D3F0" w14:textId="77777777" w:rsidR="00BD3439" w:rsidRDefault="00BD3439" w:rsidP="00BD3439">
      <w:r>
        <w:t xml:space="preserve">   - Worker Nodes: 172.16.106.221 to 172.16.106.223</w:t>
      </w:r>
    </w:p>
    <w:p w14:paraId="20B08118" w14:textId="77777777" w:rsidR="00BD3439" w:rsidRDefault="00BD3439" w:rsidP="00BD3439"/>
    <w:p w14:paraId="2E554691" w14:textId="77777777" w:rsidR="00BD3439" w:rsidRPr="00BD3439" w:rsidRDefault="00BD3439" w:rsidP="00BD3439">
      <w:pPr>
        <w:rPr>
          <w:b/>
          <w:bCs/>
        </w:rPr>
      </w:pPr>
      <w:r w:rsidRPr="00BD3439">
        <w:rPr>
          <w:b/>
          <w:bCs/>
        </w:rPr>
        <w:t>2. Software Requirements:</w:t>
      </w:r>
    </w:p>
    <w:p w14:paraId="18810225" w14:textId="77777777" w:rsidR="00BD3439" w:rsidRDefault="00BD3439" w:rsidP="00BD3439">
      <w:r>
        <w:t xml:space="preserve">   - Ubuntu 24.04 installed on all servers.</w:t>
      </w:r>
    </w:p>
    <w:p w14:paraId="283BF446" w14:textId="77777777" w:rsidR="00BD3439" w:rsidRDefault="00BD3439" w:rsidP="00BD3439">
      <w:r>
        <w:t xml:space="preserve">   - SSH access to all servers configured with the bastion host accessible via `</w:t>
      </w:r>
      <w:proofErr w:type="spellStart"/>
      <w:r>
        <w:t>govadmin</w:t>
      </w:r>
      <w:proofErr w:type="spellEnd"/>
      <w:r>
        <w:t>` user.</w:t>
      </w:r>
    </w:p>
    <w:p w14:paraId="1F16E910" w14:textId="77777777" w:rsidR="00BD3439" w:rsidRDefault="00BD3439" w:rsidP="00BD3439">
      <w:r>
        <w:t xml:space="preserve">   - Internet access for package installation.</w:t>
      </w:r>
    </w:p>
    <w:p w14:paraId="4CF7D72A" w14:textId="77777777" w:rsidR="00BD3439" w:rsidRDefault="00BD3439" w:rsidP="00BD3439"/>
    <w:p w14:paraId="5B06439E" w14:textId="77777777" w:rsidR="00BD3439" w:rsidRPr="00BD3439" w:rsidRDefault="00BD3439" w:rsidP="00BD3439">
      <w:pPr>
        <w:rPr>
          <w:b/>
          <w:bCs/>
        </w:rPr>
      </w:pPr>
      <w:r w:rsidRPr="00BD3439">
        <w:rPr>
          <w:b/>
          <w:bCs/>
        </w:rPr>
        <w:t>3. Networking:</w:t>
      </w:r>
    </w:p>
    <w:p w14:paraId="1A5CEAAE" w14:textId="77777777" w:rsidR="00BD3439" w:rsidRDefault="00BD3439" w:rsidP="00BD3439">
      <w:r>
        <w:t xml:space="preserve">   - Ensure all servers can communicate with each other over the network.</w:t>
      </w:r>
    </w:p>
    <w:p w14:paraId="79A3C65C" w14:textId="77777777" w:rsidR="00BD3439" w:rsidRDefault="00BD3439" w:rsidP="00BD3439">
      <w:r>
        <w:t xml:space="preserve">   - Configure firewall rules to allow necessary ports (e.g., SSH, Kubernetes API ports).</w:t>
      </w:r>
    </w:p>
    <w:p w14:paraId="1AFDBD9F" w14:textId="77777777" w:rsidR="00BD3439" w:rsidRDefault="00BD3439" w:rsidP="00BD3439"/>
    <w:p w14:paraId="13603C87" w14:textId="77777777" w:rsidR="00BD3439" w:rsidRPr="00BD3439" w:rsidRDefault="00BD3439" w:rsidP="00BD3439">
      <w:pPr>
        <w:rPr>
          <w:b/>
          <w:bCs/>
          <w:sz w:val="24"/>
          <w:szCs w:val="24"/>
          <w:u w:val="single"/>
        </w:rPr>
      </w:pPr>
      <w:r w:rsidRPr="00BD3439">
        <w:rPr>
          <w:b/>
          <w:bCs/>
          <w:sz w:val="24"/>
          <w:szCs w:val="24"/>
          <w:u w:val="single"/>
        </w:rPr>
        <w:t xml:space="preserve"> Steps to Setup Kubernetes HA Cluster with </w:t>
      </w:r>
      <w:proofErr w:type="spellStart"/>
      <w:r w:rsidRPr="00BD3439">
        <w:rPr>
          <w:b/>
          <w:bCs/>
          <w:sz w:val="24"/>
          <w:szCs w:val="24"/>
          <w:u w:val="single"/>
        </w:rPr>
        <w:t>HAProxy</w:t>
      </w:r>
      <w:proofErr w:type="spellEnd"/>
      <w:r w:rsidRPr="00BD3439">
        <w:rPr>
          <w:b/>
          <w:bCs/>
          <w:sz w:val="24"/>
          <w:szCs w:val="24"/>
          <w:u w:val="single"/>
        </w:rPr>
        <w:t xml:space="preserve"> and Nginx:</w:t>
      </w:r>
    </w:p>
    <w:p w14:paraId="63964BD6" w14:textId="77777777" w:rsidR="00BD3439" w:rsidRPr="00BD3439" w:rsidRDefault="00BD3439" w:rsidP="00BD3439">
      <w:pPr>
        <w:rPr>
          <w:b/>
          <w:bCs/>
        </w:rPr>
      </w:pPr>
      <w:r w:rsidRPr="00BD3439">
        <w:rPr>
          <w:b/>
          <w:bCs/>
        </w:rPr>
        <w:t>1. Install Docker on All Nodes:</w:t>
      </w:r>
    </w:p>
    <w:p w14:paraId="0714B007" w14:textId="357A5261" w:rsidR="00BD3439" w:rsidRDefault="00BD3439" w:rsidP="00BD3439">
      <w:r>
        <w:t>SSH into each node including bastion host</w:t>
      </w:r>
    </w:p>
    <w:p w14:paraId="3FB1B7BD" w14:textId="601DB94D" w:rsidR="00BD3439" w:rsidRDefault="00BD3439" w:rsidP="00BD3439">
      <w:r>
        <w:t>ssh govadmin@172.16.106.</w:t>
      </w:r>
      <w:r w:rsidR="009C6817">
        <w:t>217</w:t>
      </w:r>
    </w:p>
    <w:p w14:paraId="1FE2942C" w14:textId="77777777" w:rsidR="00BD3439" w:rsidRDefault="00BD3439" w:rsidP="00BD3439"/>
    <w:p w14:paraId="525B0C8A" w14:textId="77777777" w:rsidR="00BD3439" w:rsidRDefault="00BD3439" w:rsidP="00BD3439">
      <w:r>
        <w:t xml:space="preserve"> Install Docker</w:t>
      </w:r>
    </w:p>
    <w:p w14:paraId="09FCD896" w14:textId="08B83B19" w:rsidR="00BD3439" w:rsidRDefault="00BD3439" w:rsidP="00BD3439">
      <w:r>
        <w:t xml:space="preserve"> </w:t>
      </w:r>
      <w:r w:rsidR="009C6817">
        <w:t xml:space="preserve">&gt;&gt; </w:t>
      </w:r>
      <w:r>
        <w:t>apt update</w:t>
      </w:r>
    </w:p>
    <w:p w14:paraId="440DACC9" w14:textId="0144E6F5" w:rsidR="00BD3439" w:rsidRDefault="00BD3439" w:rsidP="00BD3439">
      <w:r>
        <w:t xml:space="preserve"> </w:t>
      </w:r>
      <w:r w:rsidR="009C6817">
        <w:t xml:space="preserve">&gt;&gt; </w:t>
      </w:r>
      <w:r>
        <w:t>apt install -y docker.io</w:t>
      </w:r>
    </w:p>
    <w:p w14:paraId="5BAA80FF" w14:textId="5639E51E" w:rsidR="00BD3439" w:rsidRDefault="00BD3439" w:rsidP="00BD3439">
      <w:r>
        <w:t xml:space="preserve"> </w:t>
      </w:r>
      <w:r w:rsidR="009C6817">
        <w:t xml:space="preserve">&gt;&gt; </w:t>
      </w:r>
      <w:proofErr w:type="spellStart"/>
      <w:r>
        <w:t>systemctl</w:t>
      </w:r>
      <w:proofErr w:type="spellEnd"/>
      <w:r>
        <w:t xml:space="preserve"> enable --now docker</w:t>
      </w:r>
    </w:p>
    <w:p w14:paraId="372398A5" w14:textId="77777777" w:rsidR="00BD3439" w:rsidRDefault="00BD3439" w:rsidP="00BD3439"/>
    <w:p w14:paraId="6BA3BBE5" w14:textId="77777777" w:rsidR="00BD3439" w:rsidRDefault="00BD3439" w:rsidP="00BD3439"/>
    <w:p w14:paraId="036C24C0" w14:textId="77777777" w:rsidR="00BD3439" w:rsidRPr="00BD3439" w:rsidRDefault="00BD3439" w:rsidP="00BD3439">
      <w:pPr>
        <w:rPr>
          <w:b/>
          <w:bCs/>
          <w:sz w:val="24"/>
          <w:szCs w:val="24"/>
          <w:u w:val="single"/>
        </w:rPr>
      </w:pPr>
      <w:r w:rsidRPr="00BD3439">
        <w:rPr>
          <w:b/>
          <w:bCs/>
          <w:sz w:val="24"/>
          <w:szCs w:val="24"/>
          <w:u w:val="single"/>
        </w:rPr>
        <w:lastRenderedPageBreak/>
        <w:t xml:space="preserve">2. Configure Kubernetes Repository and Install </w:t>
      </w:r>
      <w:proofErr w:type="spellStart"/>
      <w:r w:rsidRPr="00BD3439">
        <w:rPr>
          <w:b/>
          <w:bCs/>
          <w:sz w:val="24"/>
          <w:szCs w:val="24"/>
          <w:u w:val="single"/>
        </w:rPr>
        <w:t>kubeadm</w:t>
      </w:r>
      <w:proofErr w:type="spellEnd"/>
      <w:r w:rsidRPr="00BD3439">
        <w:rPr>
          <w:b/>
          <w:bCs/>
          <w:sz w:val="24"/>
          <w:szCs w:val="24"/>
          <w:u w:val="single"/>
        </w:rPr>
        <w:t xml:space="preserve">, </w:t>
      </w:r>
      <w:proofErr w:type="spellStart"/>
      <w:r w:rsidRPr="00BD3439">
        <w:rPr>
          <w:b/>
          <w:bCs/>
          <w:sz w:val="24"/>
          <w:szCs w:val="24"/>
          <w:u w:val="single"/>
        </w:rPr>
        <w:t>kubelet</w:t>
      </w:r>
      <w:proofErr w:type="spellEnd"/>
      <w:r w:rsidRPr="00BD3439">
        <w:rPr>
          <w:b/>
          <w:bCs/>
          <w:sz w:val="24"/>
          <w:szCs w:val="24"/>
          <w:u w:val="single"/>
        </w:rPr>
        <w:t xml:space="preserve">, and </w:t>
      </w:r>
      <w:proofErr w:type="spellStart"/>
      <w:r w:rsidRPr="00BD3439">
        <w:rPr>
          <w:b/>
          <w:bCs/>
          <w:sz w:val="24"/>
          <w:szCs w:val="24"/>
          <w:u w:val="single"/>
        </w:rPr>
        <w:t>kubectl</w:t>
      </w:r>
      <w:proofErr w:type="spellEnd"/>
      <w:r w:rsidRPr="00BD3439">
        <w:rPr>
          <w:b/>
          <w:bCs/>
          <w:sz w:val="24"/>
          <w:szCs w:val="24"/>
          <w:u w:val="single"/>
        </w:rPr>
        <w:t>:</w:t>
      </w:r>
    </w:p>
    <w:p w14:paraId="64659E88" w14:textId="597D42D9" w:rsidR="00BD3439" w:rsidRPr="00BD3439" w:rsidRDefault="00BD3439" w:rsidP="00BD3439">
      <w:pPr>
        <w:rPr>
          <w:b/>
          <w:bCs/>
        </w:rPr>
      </w:pPr>
      <w:r w:rsidRPr="00BD3439">
        <w:rPr>
          <w:b/>
          <w:bCs/>
        </w:rPr>
        <w:t>Add Kubernetes repository and install tools</w:t>
      </w:r>
    </w:p>
    <w:p w14:paraId="297FB568" w14:textId="53AC5F8F" w:rsidR="00BD3439" w:rsidRDefault="009C6817" w:rsidP="00BD3439">
      <w:r>
        <w:t>&gt;&gt;</w:t>
      </w:r>
      <w:r w:rsidR="00BD3439">
        <w:t xml:space="preserve"> apt-get update &amp;</w:t>
      </w:r>
      <w:proofErr w:type="gramStart"/>
      <w:r w:rsidR="00BD3439">
        <w:t>&amp;  apt</w:t>
      </w:r>
      <w:proofErr w:type="gramEnd"/>
      <w:r w:rsidR="00BD3439">
        <w:t>-get install -y apt-transport-https curl</w:t>
      </w:r>
    </w:p>
    <w:p w14:paraId="235F13C6" w14:textId="3D06892F" w:rsidR="00BD3439" w:rsidRDefault="009C6817" w:rsidP="00BD3439">
      <w:r>
        <w:t xml:space="preserve">&gt;&gt; </w:t>
      </w:r>
      <w:r w:rsidR="00BD3439">
        <w:t xml:space="preserve">curl -s https://packages.cloud.google.com/apt/doc/apt-key.gpg </w:t>
      </w:r>
      <w:proofErr w:type="gramStart"/>
      <w:r w:rsidR="00BD3439">
        <w:t>|  apt</w:t>
      </w:r>
      <w:proofErr w:type="gramEnd"/>
      <w:r w:rsidR="00BD3439">
        <w:t>-key add -</w:t>
      </w:r>
    </w:p>
    <w:p w14:paraId="1186673A" w14:textId="75A6FB12" w:rsidR="00BD3439" w:rsidRDefault="009C6817" w:rsidP="00BD3439">
      <w:r>
        <w:t xml:space="preserve">&gt;&gt; </w:t>
      </w:r>
      <w:r w:rsidR="00BD3439">
        <w:t xml:space="preserve">echo "deb https://apt.kubernetes.io/ </w:t>
      </w:r>
      <w:proofErr w:type="spellStart"/>
      <w:r w:rsidR="00BD3439">
        <w:t>kubernetes-xenial</w:t>
      </w:r>
      <w:proofErr w:type="spellEnd"/>
      <w:r w:rsidR="00BD3439">
        <w:t xml:space="preserve"> main" </w:t>
      </w:r>
      <w:proofErr w:type="gramStart"/>
      <w:r w:rsidR="00BD3439">
        <w:t>|  tee</w:t>
      </w:r>
      <w:proofErr w:type="gramEnd"/>
      <w:r w:rsidR="00BD3439">
        <w:t xml:space="preserve"> /</w:t>
      </w:r>
      <w:proofErr w:type="spellStart"/>
      <w:r w:rsidR="00BD3439">
        <w:t>etc</w:t>
      </w:r>
      <w:proofErr w:type="spellEnd"/>
      <w:r w:rsidR="00BD3439">
        <w:t>/apt/</w:t>
      </w:r>
      <w:proofErr w:type="spellStart"/>
      <w:r w:rsidR="00BD3439">
        <w:t>sources.list.d</w:t>
      </w:r>
      <w:proofErr w:type="spellEnd"/>
      <w:r w:rsidR="00BD3439">
        <w:t>/</w:t>
      </w:r>
      <w:proofErr w:type="spellStart"/>
      <w:r w:rsidR="00BD3439">
        <w:t>kubernetes.list</w:t>
      </w:r>
      <w:proofErr w:type="spellEnd"/>
    </w:p>
    <w:p w14:paraId="6C32DCCE" w14:textId="0D103D16" w:rsidR="00BD3439" w:rsidRDefault="00BD3439" w:rsidP="00BD3439">
      <w:r>
        <w:t xml:space="preserve"> </w:t>
      </w:r>
      <w:r w:rsidR="009C6817">
        <w:t xml:space="preserve">&gt;&gt; </w:t>
      </w:r>
      <w:r>
        <w:t>apt-get update</w:t>
      </w:r>
    </w:p>
    <w:p w14:paraId="764DC8A3" w14:textId="7425C38E" w:rsidR="00BD3439" w:rsidRDefault="00BD3439" w:rsidP="00BD3439">
      <w:r>
        <w:t xml:space="preserve"> </w:t>
      </w:r>
      <w:r w:rsidR="009C6817">
        <w:t xml:space="preserve">&gt;&gt; </w:t>
      </w:r>
      <w:r>
        <w:t xml:space="preserve">apt-get install -y </w:t>
      </w:r>
      <w:proofErr w:type="spellStart"/>
      <w:r>
        <w:t>kubelet</w:t>
      </w:r>
      <w:proofErr w:type="spellEnd"/>
      <w:r>
        <w:t xml:space="preserve"> </w:t>
      </w:r>
      <w:proofErr w:type="spellStart"/>
      <w:r>
        <w:t>kubeadm</w:t>
      </w:r>
      <w:proofErr w:type="spellEnd"/>
      <w:r>
        <w:t xml:space="preserve"> </w:t>
      </w:r>
      <w:proofErr w:type="spellStart"/>
      <w:r>
        <w:t>kubectl</w:t>
      </w:r>
      <w:proofErr w:type="spellEnd"/>
    </w:p>
    <w:p w14:paraId="21171485" w14:textId="31F98082" w:rsidR="00BD3439" w:rsidRDefault="00BD3439" w:rsidP="00BD3439">
      <w:r>
        <w:t xml:space="preserve"> </w:t>
      </w:r>
      <w:r w:rsidR="009C6817">
        <w:t xml:space="preserve">&gt;&gt; </w:t>
      </w:r>
      <w:r>
        <w:t xml:space="preserve">apt-mark hold </w:t>
      </w:r>
      <w:proofErr w:type="spellStart"/>
      <w:r>
        <w:t>kubelet</w:t>
      </w:r>
      <w:proofErr w:type="spellEnd"/>
      <w:r>
        <w:t xml:space="preserve"> </w:t>
      </w:r>
      <w:proofErr w:type="spellStart"/>
      <w:r>
        <w:t>kubeadm</w:t>
      </w:r>
      <w:proofErr w:type="spellEnd"/>
      <w:r>
        <w:t xml:space="preserve"> </w:t>
      </w:r>
      <w:proofErr w:type="spellStart"/>
      <w:r>
        <w:t>kubectl</w:t>
      </w:r>
      <w:proofErr w:type="spellEnd"/>
    </w:p>
    <w:p w14:paraId="0D7AFD2C" w14:textId="77777777" w:rsidR="00BD3439" w:rsidRDefault="00BD3439" w:rsidP="00BD3439"/>
    <w:p w14:paraId="424F4612" w14:textId="77777777" w:rsidR="00BD3439" w:rsidRDefault="00BD3439" w:rsidP="00BD3439"/>
    <w:p w14:paraId="763FE625" w14:textId="77777777" w:rsidR="00BD3439" w:rsidRPr="00BD3439" w:rsidRDefault="00BD3439" w:rsidP="00BD3439">
      <w:pPr>
        <w:rPr>
          <w:b/>
          <w:bCs/>
          <w:sz w:val="24"/>
          <w:szCs w:val="24"/>
          <w:u w:val="single"/>
        </w:rPr>
      </w:pPr>
      <w:r w:rsidRPr="00BD3439">
        <w:rPr>
          <w:b/>
          <w:bCs/>
          <w:sz w:val="24"/>
          <w:szCs w:val="24"/>
          <w:u w:val="single"/>
        </w:rPr>
        <w:t>3. Initialize Kubernetes Control Plane (Master Nodes):</w:t>
      </w:r>
    </w:p>
    <w:p w14:paraId="107F50C0" w14:textId="2C15C041" w:rsidR="00BD3439" w:rsidRPr="00BD3439" w:rsidRDefault="00BD3439" w:rsidP="00BD3439">
      <w:pPr>
        <w:rPr>
          <w:b/>
          <w:bCs/>
        </w:rPr>
      </w:pPr>
      <w:r w:rsidRPr="00BD3439">
        <w:rPr>
          <w:b/>
          <w:bCs/>
        </w:rPr>
        <w:t>On master node 1 (172.16.106.218)</w:t>
      </w:r>
    </w:p>
    <w:p w14:paraId="7F499942" w14:textId="2F62266C" w:rsidR="00BD3439" w:rsidRDefault="009C6817" w:rsidP="00BD3439">
      <w:r>
        <w:rPr>
          <w:b/>
          <w:bCs/>
        </w:rPr>
        <w:t>&gt;&gt;</w:t>
      </w:r>
      <w:r w:rsidR="00BD3439" w:rsidRPr="00BD3439">
        <w:rPr>
          <w:b/>
          <w:bCs/>
        </w:rPr>
        <w:t xml:space="preserve"> </w:t>
      </w:r>
      <w:proofErr w:type="spellStart"/>
      <w:r w:rsidR="00BD3439">
        <w:t>kubeadm</w:t>
      </w:r>
      <w:proofErr w:type="spellEnd"/>
      <w:r w:rsidR="00BD3439">
        <w:t xml:space="preserve"> </w:t>
      </w:r>
      <w:proofErr w:type="spellStart"/>
      <w:r w:rsidR="00BD3439">
        <w:t>init</w:t>
      </w:r>
      <w:proofErr w:type="spellEnd"/>
      <w:r w:rsidR="00BD3439">
        <w:t xml:space="preserve"> --control-plane-endpoint="</w:t>
      </w:r>
      <w:proofErr w:type="spellStart"/>
      <w:r w:rsidR="00BD3439">
        <w:t>esds-kubernetes</w:t>
      </w:r>
      <w:proofErr w:type="spellEnd"/>
      <w:r w:rsidR="00BD3439">
        <w:t>" --</w:t>
      </w:r>
      <w:proofErr w:type="spellStart"/>
      <w:r w:rsidR="00BD3439">
        <w:t>apiserver</w:t>
      </w:r>
      <w:proofErr w:type="spellEnd"/>
      <w:r w:rsidR="00BD3439">
        <w:t>-advertise-address=172.16.106.218 --upload-certs --pod-network-</w:t>
      </w:r>
      <w:proofErr w:type="spellStart"/>
      <w:r w:rsidR="00BD3439">
        <w:t>cidr</w:t>
      </w:r>
      <w:proofErr w:type="spellEnd"/>
      <w:r w:rsidR="00BD3439">
        <w:t>=10.244.0.0/16</w:t>
      </w:r>
    </w:p>
    <w:p w14:paraId="45896C11" w14:textId="77777777" w:rsidR="00BD3439" w:rsidRDefault="00BD3439" w:rsidP="00BD3439"/>
    <w:p w14:paraId="4403A204" w14:textId="77777777" w:rsidR="00BD3439" w:rsidRPr="00BD3439" w:rsidRDefault="00BD3439" w:rsidP="00BD3439">
      <w:pPr>
        <w:rPr>
          <w:b/>
          <w:bCs/>
        </w:rPr>
      </w:pPr>
      <w:r w:rsidRPr="00BD3439">
        <w:rPr>
          <w:b/>
          <w:bCs/>
        </w:rPr>
        <w:t xml:space="preserve"> Follow the </w:t>
      </w:r>
      <w:proofErr w:type="spellStart"/>
      <w:r w:rsidRPr="00BD3439">
        <w:rPr>
          <w:b/>
          <w:bCs/>
        </w:rPr>
        <w:t>kubeadm</w:t>
      </w:r>
      <w:proofErr w:type="spellEnd"/>
      <w:r w:rsidRPr="00BD3439">
        <w:rPr>
          <w:b/>
          <w:bCs/>
        </w:rPr>
        <w:t xml:space="preserve"> </w:t>
      </w:r>
      <w:proofErr w:type="spellStart"/>
      <w:r w:rsidRPr="00BD3439">
        <w:rPr>
          <w:b/>
          <w:bCs/>
        </w:rPr>
        <w:t>init</w:t>
      </w:r>
      <w:proofErr w:type="spellEnd"/>
      <w:r w:rsidRPr="00BD3439">
        <w:rPr>
          <w:b/>
          <w:bCs/>
        </w:rPr>
        <w:t xml:space="preserve"> output instructions to set up </w:t>
      </w:r>
      <w:proofErr w:type="spellStart"/>
      <w:r w:rsidRPr="00BD3439">
        <w:rPr>
          <w:b/>
          <w:bCs/>
        </w:rPr>
        <w:t>kubeconfig</w:t>
      </w:r>
      <w:proofErr w:type="spellEnd"/>
      <w:r w:rsidRPr="00BD3439">
        <w:rPr>
          <w:b/>
          <w:bCs/>
        </w:rPr>
        <w:t xml:space="preserve"> for non-root user</w:t>
      </w:r>
    </w:p>
    <w:p w14:paraId="5A6B4520" w14:textId="4E17F7A4" w:rsidR="00BD3439" w:rsidRDefault="009C6817" w:rsidP="00BD3439">
      <w:r>
        <w:t xml:space="preserve">&gt;&gt; </w:t>
      </w:r>
      <w:proofErr w:type="spellStart"/>
      <w:r w:rsidR="00BD3439">
        <w:t>mkdir</w:t>
      </w:r>
      <w:proofErr w:type="spellEnd"/>
      <w:r w:rsidR="00BD3439">
        <w:t xml:space="preserve"> -p $HOME</w:t>
      </w:r>
      <w:proofErr w:type="gramStart"/>
      <w:r w:rsidR="00BD3439">
        <w:t>/.</w:t>
      </w:r>
      <w:proofErr w:type="spellStart"/>
      <w:r w:rsidR="00BD3439">
        <w:t>kube</w:t>
      </w:r>
      <w:proofErr w:type="spellEnd"/>
      <w:proofErr w:type="gramEnd"/>
    </w:p>
    <w:p w14:paraId="6047B603" w14:textId="52D86DFB" w:rsidR="00BD3439" w:rsidRDefault="009C6817" w:rsidP="00BD3439">
      <w:r>
        <w:t>&gt;&gt;</w:t>
      </w:r>
      <w:r w:rsidR="00BD3439">
        <w:t xml:space="preserve"> cp -i /</w:t>
      </w:r>
      <w:proofErr w:type="spellStart"/>
      <w:r w:rsidR="00BD3439">
        <w:t>etc</w:t>
      </w:r>
      <w:proofErr w:type="spellEnd"/>
      <w:r w:rsidR="00BD3439">
        <w:t>/</w:t>
      </w:r>
      <w:proofErr w:type="spellStart"/>
      <w:r w:rsidR="00BD3439">
        <w:t>kubernetes</w:t>
      </w:r>
      <w:proofErr w:type="spellEnd"/>
      <w:r w:rsidR="00BD3439">
        <w:t>/</w:t>
      </w:r>
      <w:proofErr w:type="spellStart"/>
      <w:r w:rsidR="00BD3439">
        <w:t>admin.conf</w:t>
      </w:r>
      <w:proofErr w:type="spellEnd"/>
      <w:r w:rsidR="00BD3439">
        <w:t xml:space="preserve"> $HOME</w:t>
      </w:r>
      <w:proofErr w:type="gramStart"/>
      <w:r w:rsidR="00BD3439">
        <w:t>/.</w:t>
      </w:r>
      <w:proofErr w:type="spellStart"/>
      <w:r w:rsidR="00BD3439">
        <w:t>kube</w:t>
      </w:r>
      <w:proofErr w:type="spellEnd"/>
      <w:proofErr w:type="gramEnd"/>
      <w:r w:rsidR="00BD3439">
        <w:t>/config</w:t>
      </w:r>
    </w:p>
    <w:p w14:paraId="3A1E85AE" w14:textId="20EC6DEF" w:rsidR="00BD3439" w:rsidRDefault="009C6817" w:rsidP="00BD3439">
      <w:r>
        <w:t>&gt;&gt;</w:t>
      </w:r>
      <w:r w:rsidR="00BD3439">
        <w:t xml:space="preserve"> </w:t>
      </w:r>
      <w:proofErr w:type="spellStart"/>
      <w:r w:rsidR="00BD3439">
        <w:t>chown</w:t>
      </w:r>
      <w:proofErr w:type="spellEnd"/>
      <w:r w:rsidR="00BD3439">
        <w:t xml:space="preserve"> $(id -u</w:t>
      </w:r>
      <w:proofErr w:type="gramStart"/>
      <w:r w:rsidR="00BD3439">
        <w:t>):$</w:t>
      </w:r>
      <w:proofErr w:type="gramEnd"/>
      <w:r w:rsidR="00BD3439">
        <w:t>(id -g) $HOME/.</w:t>
      </w:r>
      <w:proofErr w:type="spellStart"/>
      <w:r w:rsidR="00BD3439">
        <w:t>kube</w:t>
      </w:r>
      <w:proofErr w:type="spellEnd"/>
      <w:r w:rsidR="00BD3439">
        <w:t>/config</w:t>
      </w:r>
    </w:p>
    <w:p w14:paraId="3FFB2FF7" w14:textId="77777777" w:rsidR="00BD3439" w:rsidRDefault="00BD3439" w:rsidP="00BD3439"/>
    <w:p w14:paraId="226BE2B6" w14:textId="77777777" w:rsidR="00BD3439" w:rsidRPr="00BD3439" w:rsidRDefault="00BD3439" w:rsidP="00BD3439">
      <w:pPr>
        <w:rPr>
          <w:b/>
          <w:bCs/>
        </w:rPr>
      </w:pPr>
      <w:r w:rsidRPr="00BD3439">
        <w:rPr>
          <w:b/>
          <w:bCs/>
        </w:rPr>
        <w:t xml:space="preserve"> Join additional master nodes (172.16.106.219, 172.16.106.220)</w:t>
      </w:r>
    </w:p>
    <w:p w14:paraId="1FE51AA3" w14:textId="68A1822F" w:rsidR="00BD3439" w:rsidRDefault="009C6817" w:rsidP="00BD3439">
      <w:r>
        <w:t>&gt;&gt;</w:t>
      </w:r>
      <w:r w:rsidR="00BD3439">
        <w:t xml:space="preserve"> </w:t>
      </w:r>
      <w:proofErr w:type="spellStart"/>
      <w:r w:rsidR="00BD3439">
        <w:t>kubeadm</w:t>
      </w:r>
      <w:proofErr w:type="spellEnd"/>
      <w:r w:rsidR="00BD3439">
        <w:t xml:space="preserve"> join 172.16.106.218:6443 --token &lt;token&gt; \</w:t>
      </w:r>
    </w:p>
    <w:p w14:paraId="333BB3BC" w14:textId="77777777" w:rsidR="00BD3439" w:rsidRDefault="00BD3439" w:rsidP="00BD3439">
      <w:r>
        <w:t xml:space="preserve">    --discovery-token-ca-cert-hash sha256:&lt;hash&gt; \</w:t>
      </w:r>
    </w:p>
    <w:p w14:paraId="146B08F1" w14:textId="77777777" w:rsidR="00BD3439" w:rsidRDefault="00BD3439" w:rsidP="00BD3439">
      <w:r>
        <w:t xml:space="preserve">    --control-plane --certificate-key &lt;cert-key&gt;</w:t>
      </w:r>
    </w:p>
    <w:p w14:paraId="6942D0A0" w14:textId="77777777" w:rsidR="00BD3439" w:rsidRDefault="00BD3439" w:rsidP="00BD3439"/>
    <w:p w14:paraId="434A8A7A" w14:textId="77777777" w:rsidR="00BD3439" w:rsidRDefault="00BD3439" w:rsidP="00BD3439"/>
    <w:p w14:paraId="1DAF49EE" w14:textId="77777777" w:rsidR="00BD3439" w:rsidRPr="00BD3439" w:rsidRDefault="00BD3439" w:rsidP="00BD3439">
      <w:pPr>
        <w:rPr>
          <w:b/>
          <w:bCs/>
          <w:sz w:val="24"/>
          <w:szCs w:val="24"/>
          <w:u w:val="single"/>
        </w:rPr>
      </w:pPr>
      <w:r w:rsidRPr="00BD3439">
        <w:rPr>
          <w:b/>
          <w:bCs/>
          <w:sz w:val="24"/>
          <w:szCs w:val="24"/>
          <w:u w:val="single"/>
        </w:rPr>
        <w:t>4. Join Worker Nodes to the Cluster:</w:t>
      </w:r>
    </w:p>
    <w:p w14:paraId="6F98B803" w14:textId="1065CA7C" w:rsidR="00BD3439" w:rsidRPr="00BD3439" w:rsidRDefault="00BD3439" w:rsidP="00BD3439">
      <w:pPr>
        <w:rPr>
          <w:b/>
          <w:bCs/>
        </w:rPr>
      </w:pPr>
      <w:r w:rsidRPr="00BD3439">
        <w:rPr>
          <w:b/>
          <w:bCs/>
        </w:rPr>
        <w:t>On each worker node (172.16.106.221 to 172.16.106.223)</w:t>
      </w:r>
    </w:p>
    <w:p w14:paraId="50D83A95" w14:textId="6F283192" w:rsidR="00BD3439" w:rsidRDefault="00BD3439" w:rsidP="00BD3439">
      <w:r>
        <w:lastRenderedPageBreak/>
        <w:t xml:space="preserve"> </w:t>
      </w:r>
      <w:r w:rsidR="009C6817">
        <w:t xml:space="preserve">&gt;&gt; </w:t>
      </w:r>
      <w:proofErr w:type="spellStart"/>
      <w:r>
        <w:t>kubeadm</w:t>
      </w:r>
      <w:proofErr w:type="spellEnd"/>
      <w:r>
        <w:t xml:space="preserve"> join 172.16.106.218:6443 --token &lt;token&gt; \</w:t>
      </w:r>
    </w:p>
    <w:p w14:paraId="124C4AC3" w14:textId="77777777" w:rsidR="00BD3439" w:rsidRDefault="00BD3439" w:rsidP="00BD3439">
      <w:r>
        <w:t xml:space="preserve">    --discovery-token-ca-cert-hash sha256:&lt;hash&gt;</w:t>
      </w:r>
    </w:p>
    <w:p w14:paraId="13DCCC25" w14:textId="77777777" w:rsidR="00BD3439" w:rsidRDefault="00BD3439" w:rsidP="00BD3439"/>
    <w:p w14:paraId="18906EDA" w14:textId="77777777" w:rsidR="00BD3439" w:rsidRDefault="00BD3439" w:rsidP="00BD3439"/>
    <w:p w14:paraId="77F958A4" w14:textId="77777777" w:rsidR="00BD3439" w:rsidRPr="00BD3439" w:rsidRDefault="00BD3439" w:rsidP="00BD3439">
      <w:pPr>
        <w:rPr>
          <w:b/>
          <w:bCs/>
          <w:sz w:val="24"/>
          <w:szCs w:val="24"/>
          <w:u w:val="single"/>
        </w:rPr>
      </w:pPr>
      <w:r w:rsidRPr="00BD3439">
        <w:rPr>
          <w:b/>
          <w:bCs/>
          <w:sz w:val="24"/>
          <w:szCs w:val="24"/>
          <w:u w:val="single"/>
        </w:rPr>
        <w:t>5. Set Up Networking (Calico):</w:t>
      </w:r>
    </w:p>
    <w:p w14:paraId="00C5BD95" w14:textId="6D34747D" w:rsidR="00BD3439" w:rsidRPr="00BD3439" w:rsidRDefault="00BD3439" w:rsidP="00BD3439">
      <w:pPr>
        <w:rPr>
          <w:b/>
          <w:bCs/>
        </w:rPr>
      </w:pPr>
      <w:r w:rsidRPr="00BD3439">
        <w:rPr>
          <w:b/>
          <w:bCs/>
        </w:rPr>
        <w:t xml:space="preserve">On any master node (after </w:t>
      </w:r>
      <w:proofErr w:type="spellStart"/>
      <w:r w:rsidRPr="00BD3439">
        <w:rPr>
          <w:b/>
          <w:bCs/>
        </w:rPr>
        <w:t>kubeadm</w:t>
      </w:r>
      <w:proofErr w:type="spellEnd"/>
      <w:r w:rsidRPr="00BD3439">
        <w:rPr>
          <w:b/>
          <w:bCs/>
        </w:rPr>
        <w:t xml:space="preserve"> </w:t>
      </w:r>
      <w:proofErr w:type="spellStart"/>
      <w:r w:rsidRPr="00BD3439">
        <w:rPr>
          <w:b/>
          <w:bCs/>
        </w:rPr>
        <w:t>init</w:t>
      </w:r>
      <w:proofErr w:type="spellEnd"/>
      <w:r w:rsidRPr="00BD3439">
        <w:rPr>
          <w:b/>
          <w:bCs/>
        </w:rPr>
        <w:t>)</w:t>
      </w:r>
    </w:p>
    <w:p w14:paraId="3D06A3B8" w14:textId="31140D35" w:rsidR="00BD3439" w:rsidRDefault="009C6817" w:rsidP="00BD3439">
      <w:r>
        <w:t xml:space="preserve">&gt;&gt; </w:t>
      </w:r>
      <w:proofErr w:type="spellStart"/>
      <w:r w:rsidR="00BD3439">
        <w:t>kubectl</w:t>
      </w:r>
      <w:proofErr w:type="spellEnd"/>
      <w:r w:rsidR="00BD3439">
        <w:t xml:space="preserve"> apply -f https://docs.projectcalico.org/manifests/calico.yaml</w:t>
      </w:r>
    </w:p>
    <w:p w14:paraId="42C3923A" w14:textId="77777777" w:rsidR="00BD3439" w:rsidRDefault="00BD3439" w:rsidP="00BD3439"/>
    <w:p w14:paraId="63CD8BD7" w14:textId="77777777" w:rsidR="00BD3439" w:rsidRDefault="00BD3439" w:rsidP="00BD3439"/>
    <w:p w14:paraId="5F7AAFF7" w14:textId="77777777" w:rsidR="00BD3439" w:rsidRPr="00BD3439" w:rsidRDefault="00BD3439" w:rsidP="00BD3439">
      <w:pPr>
        <w:rPr>
          <w:b/>
          <w:bCs/>
          <w:sz w:val="24"/>
          <w:szCs w:val="24"/>
          <w:u w:val="single"/>
        </w:rPr>
      </w:pPr>
      <w:r w:rsidRPr="00BD3439">
        <w:rPr>
          <w:b/>
          <w:bCs/>
          <w:sz w:val="24"/>
          <w:szCs w:val="24"/>
          <w:u w:val="single"/>
        </w:rPr>
        <w:t xml:space="preserve">6. Configure </w:t>
      </w:r>
      <w:proofErr w:type="spellStart"/>
      <w:r w:rsidRPr="00BD3439">
        <w:rPr>
          <w:b/>
          <w:bCs/>
          <w:sz w:val="24"/>
          <w:szCs w:val="24"/>
          <w:u w:val="single"/>
        </w:rPr>
        <w:t>HAProxy</w:t>
      </w:r>
      <w:proofErr w:type="spellEnd"/>
      <w:r w:rsidRPr="00BD3439">
        <w:rPr>
          <w:b/>
          <w:bCs/>
          <w:sz w:val="24"/>
          <w:szCs w:val="24"/>
          <w:u w:val="single"/>
        </w:rPr>
        <w:t xml:space="preserve"> for Load Balancing Master Nodes:</w:t>
      </w:r>
    </w:p>
    <w:p w14:paraId="7E80439D" w14:textId="77777777" w:rsidR="00BD3439" w:rsidRPr="00BD3439" w:rsidRDefault="00BD3439" w:rsidP="00BD3439">
      <w:pPr>
        <w:rPr>
          <w:b/>
          <w:bCs/>
        </w:rPr>
      </w:pPr>
      <w:r w:rsidRPr="00BD3439">
        <w:rPr>
          <w:b/>
          <w:bCs/>
        </w:rPr>
        <w:t xml:space="preserve">Install </w:t>
      </w:r>
      <w:proofErr w:type="spellStart"/>
      <w:r w:rsidRPr="00BD3439">
        <w:rPr>
          <w:b/>
          <w:bCs/>
        </w:rPr>
        <w:t>HAProxy</w:t>
      </w:r>
      <w:proofErr w:type="spellEnd"/>
      <w:r w:rsidRPr="00BD3439">
        <w:rPr>
          <w:b/>
          <w:bCs/>
        </w:rPr>
        <w:t xml:space="preserve"> on the bastion host or a dedicated server for load balancing the Kubernetes API requests to the master nodes.</w:t>
      </w:r>
    </w:p>
    <w:p w14:paraId="51DCBC65" w14:textId="7BAE6A64" w:rsidR="00BD3439" w:rsidRPr="00BD3439" w:rsidRDefault="00BD3439" w:rsidP="00BD3439">
      <w:pPr>
        <w:rPr>
          <w:b/>
          <w:bCs/>
        </w:rPr>
      </w:pPr>
      <w:r w:rsidRPr="00BD3439">
        <w:rPr>
          <w:b/>
          <w:bCs/>
        </w:rPr>
        <w:t xml:space="preserve">Install </w:t>
      </w:r>
      <w:proofErr w:type="spellStart"/>
      <w:r w:rsidRPr="00BD3439">
        <w:rPr>
          <w:b/>
          <w:bCs/>
        </w:rPr>
        <w:t>HAProxy</w:t>
      </w:r>
      <w:proofErr w:type="spellEnd"/>
    </w:p>
    <w:p w14:paraId="1C3442FD" w14:textId="10BE4267" w:rsidR="00BD3439" w:rsidRDefault="009C6817" w:rsidP="00BD3439">
      <w:r>
        <w:t>&gt;&gt;</w:t>
      </w:r>
      <w:r w:rsidR="00BD3439">
        <w:t xml:space="preserve"> apt-get update &amp;</w:t>
      </w:r>
      <w:proofErr w:type="gramStart"/>
      <w:r w:rsidR="00BD3439">
        <w:t>&amp;  apt</w:t>
      </w:r>
      <w:proofErr w:type="gramEnd"/>
      <w:r w:rsidR="00BD3439">
        <w:t xml:space="preserve">-get install -y </w:t>
      </w:r>
      <w:proofErr w:type="spellStart"/>
      <w:r w:rsidR="00BD3439">
        <w:t>haproxy</w:t>
      </w:r>
      <w:proofErr w:type="spellEnd"/>
    </w:p>
    <w:p w14:paraId="1BFAA4A7" w14:textId="77777777" w:rsidR="00BD3439" w:rsidRDefault="00BD3439" w:rsidP="00BD3439"/>
    <w:p w14:paraId="798B4BBE" w14:textId="34C32FDE" w:rsidR="00BD3439" w:rsidRDefault="00BD3439" w:rsidP="00BD3439">
      <w:r>
        <w:t xml:space="preserve">Configure </w:t>
      </w:r>
      <w:proofErr w:type="spellStart"/>
      <w:r>
        <w:t>HAProxy</w:t>
      </w:r>
      <w:proofErr w:type="spellEnd"/>
      <w:r>
        <w:t xml:space="preserve"> (/</w:t>
      </w:r>
      <w:proofErr w:type="spellStart"/>
      <w:r>
        <w:t>etc</w:t>
      </w:r>
      <w:proofErr w:type="spellEnd"/>
      <w:r>
        <w:t>/</w:t>
      </w:r>
      <w:proofErr w:type="spellStart"/>
      <w:r>
        <w:t>haproxy</w:t>
      </w:r>
      <w:proofErr w:type="spellEnd"/>
      <w:r>
        <w:t>/</w:t>
      </w:r>
      <w:proofErr w:type="spellStart"/>
      <w:r>
        <w:t>haproxy.cfg</w:t>
      </w:r>
      <w:proofErr w:type="spellEnd"/>
      <w:r>
        <w:t>)</w:t>
      </w:r>
    </w:p>
    <w:p w14:paraId="6FE5B740" w14:textId="525749F8" w:rsidR="00BD3439" w:rsidRDefault="009C6817" w:rsidP="00BD3439">
      <w:r>
        <w:t>&gt;&gt;</w:t>
      </w:r>
      <w:r w:rsidR="00BD3439">
        <w:t xml:space="preserve"> </w:t>
      </w:r>
      <w:r>
        <w:t>vi</w:t>
      </w:r>
      <w:r w:rsidR="00BD3439">
        <w:t xml:space="preserve"> /</w:t>
      </w:r>
      <w:proofErr w:type="spellStart"/>
      <w:r w:rsidR="00BD3439">
        <w:t>etc</w:t>
      </w:r>
      <w:proofErr w:type="spellEnd"/>
      <w:r w:rsidR="00BD3439">
        <w:t>/</w:t>
      </w:r>
      <w:proofErr w:type="spellStart"/>
      <w:r w:rsidR="00BD3439">
        <w:t>haproxy</w:t>
      </w:r>
      <w:proofErr w:type="spellEnd"/>
      <w:r w:rsidR="00BD3439">
        <w:t>/</w:t>
      </w:r>
      <w:proofErr w:type="spellStart"/>
      <w:r w:rsidR="00BD3439">
        <w:t>haproxy.cfg</w:t>
      </w:r>
      <w:proofErr w:type="spellEnd"/>
    </w:p>
    <w:p w14:paraId="5AB3FC92" w14:textId="77777777" w:rsidR="00BD3439" w:rsidRDefault="00BD3439" w:rsidP="00BD3439"/>
    <w:p w14:paraId="45ED63A7" w14:textId="77777777" w:rsidR="00BD3439" w:rsidRDefault="00BD3439" w:rsidP="00BD3439"/>
    <w:p w14:paraId="3F14C5C0" w14:textId="77777777" w:rsidR="00BD3439" w:rsidRDefault="00BD3439" w:rsidP="00BD3439">
      <w:r>
        <w:t xml:space="preserve">Configure </w:t>
      </w:r>
      <w:proofErr w:type="spellStart"/>
      <w:r>
        <w:t>HAProxy</w:t>
      </w:r>
      <w:proofErr w:type="spellEnd"/>
      <w:r>
        <w:t xml:space="preserve"> configuration file (`/</w:t>
      </w:r>
      <w:proofErr w:type="spellStart"/>
      <w:r>
        <w:t>etc</w:t>
      </w:r>
      <w:proofErr w:type="spellEnd"/>
      <w:r>
        <w:t>/</w:t>
      </w:r>
      <w:proofErr w:type="spellStart"/>
      <w:r>
        <w:t>haproxy</w:t>
      </w:r>
      <w:proofErr w:type="spellEnd"/>
      <w:r>
        <w:t>/</w:t>
      </w:r>
      <w:proofErr w:type="spellStart"/>
      <w:r>
        <w:t>haproxy.cfg</w:t>
      </w:r>
      <w:proofErr w:type="spellEnd"/>
      <w:r>
        <w:t>`) as follows:</w:t>
      </w:r>
    </w:p>
    <w:p w14:paraId="1AF3268D" w14:textId="77777777" w:rsidR="00BD3439" w:rsidRDefault="00BD3439" w:rsidP="00BD3439"/>
    <w:p w14:paraId="0472C116" w14:textId="77777777" w:rsidR="00BD3439" w:rsidRDefault="00BD3439" w:rsidP="00BD3439">
      <w:r>
        <w:t>global</w:t>
      </w:r>
    </w:p>
    <w:p w14:paraId="41662B74" w14:textId="77777777" w:rsidR="00BD3439" w:rsidRDefault="00BD3439" w:rsidP="00BD3439">
      <w:r>
        <w:t xml:space="preserve">    log /dev/log    local0</w:t>
      </w:r>
    </w:p>
    <w:p w14:paraId="079DDF67" w14:textId="77777777" w:rsidR="00BD3439" w:rsidRDefault="00BD3439" w:rsidP="00BD3439">
      <w:r>
        <w:t xml:space="preserve">    log /dev/log    local1 notice</w:t>
      </w:r>
    </w:p>
    <w:p w14:paraId="4E90393A" w14:textId="77777777" w:rsidR="00BD3439" w:rsidRDefault="00BD3439" w:rsidP="00BD3439">
      <w:r>
        <w:t xml:space="preserve">    chroot /var/lib/</w:t>
      </w:r>
      <w:proofErr w:type="spellStart"/>
      <w:r>
        <w:t>haproxy</w:t>
      </w:r>
      <w:proofErr w:type="spellEnd"/>
    </w:p>
    <w:p w14:paraId="0DF03280" w14:textId="77777777" w:rsidR="00BD3439" w:rsidRDefault="00BD3439" w:rsidP="00BD3439">
      <w:r>
        <w:t xml:space="preserve">    stats socket /run/</w:t>
      </w:r>
      <w:proofErr w:type="spellStart"/>
      <w:r>
        <w:t>haproxy</w:t>
      </w:r>
      <w:proofErr w:type="spellEnd"/>
      <w:r>
        <w:t>/</w:t>
      </w:r>
      <w:proofErr w:type="spellStart"/>
      <w:r>
        <w:t>admin.sock</w:t>
      </w:r>
      <w:proofErr w:type="spellEnd"/>
      <w:r>
        <w:t xml:space="preserve"> mode 660 level admin</w:t>
      </w:r>
    </w:p>
    <w:p w14:paraId="52CE1677" w14:textId="77777777" w:rsidR="00BD3439" w:rsidRDefault="00BD3439" w:rsidP="00BD3439">
      <w:r>
        <w:t xml:space="preserve">    stats timeout 30s</w:t>
      </w:r>
    </w:p>
    <w:p w14:paraId="4740B563" w14:textId="77777777" w:rsidR="00BD3439" w:rsidRDefault="00BD3439" w:rsidP="00BD3439">
      <w:r>
        <w:t xml:space="preserve">    user </w:t>
      </w:r>
      <w:proofErr w:type="spellStart"/>
      <w:r>
        <w:t>haproxy</w:t>
      </w:r>
      <w:proofErr w:type="spellEnd"/>
    </w:p>
    <w:p w14:paraId="187B6EDC" w14:textId="77777777" w:rsidR="00BD3439" w:rsidRDefault="00BD3439" w:rsidP="00BD3439">
      <w:r>
        <w:t xml:space="preserve">    group </w:t>
      </w:r>
      <w:proofErr w:type="spellStart"/>
      <w:r>
        <w:t>haproxy</w:t>
      </w:r>
      <w:proofErr w:type="spellEnd"/>
    </w:p>
    <w:p w14:paraId="5258A3DF" w14:textId="77777777" w:rsidR="00BD3439" w:rsidRDefault="00BD3439" w:rsidP="00BD3439">
      <w:r>
        <w:lastRenderedPageBreak/>
        <w:t xml:space="preserve">    daemon</w:t>
      </w:r>
    </w:p>
    <w:p w14:paraId="2D937376" w14:textId="77777777" w:rsidR="00BD3439" w:rsidRDefault="00BD3439" w:rsidP="00BD3439"/>
    <w:p w14:paraId="0CC13A5B" w14:textId="77777777" w:rsidR="00BD3439" w:rsidRDefault="00BD3439" w:rsidP="00BD3439">
      <w:r>
        <w:t>defaults</w:t>
      </w:r>
    </w:p>
    <w:p w14:paraId="6BE86948" w14:textId="77777777" w:rsidR="00BD3439" w:rsidRDefault="00BD3439" w:rsidP="00BD3439">
      <w:r>
        <w:t xml:space="preserve">    log global</w:t>
      </w:r>
    </w:p>
    <w:p w14:paraId="4E1BE026" w14:textId="77777777" w:rsidR="00BD3439" w:rsidRDefault="00BD3439" w:rsidP="00BD3439">
      <w:r>
        <w:t xml:space="preserve">    mode    </w:t>
      </w:r>
      <w:proofErr w:type="spellStart"/>
      <w:r>
        <w:t>tcp</w:t>
      </w:r>
      <w:proofErr w:type="spellEnd"/>
    </w:p>
    <w:p w14:paraId="1E72E859" w14:textId="77777777" w:rsidR="00BD3439" w:rsidRDefault="00BD3439" w:rsidP="00BD3439">
      <w:r>
        <w:t xml:space="preserve">    </w:t>
      </w:r>
      <w:proofErr w:type="gramStart"/>
      <w:r>
        <w:t xml:space="preserve">option  </w:t>
      </w:r>
      <w:proofErr w:type="spellStart"/>
      <w:r>
        <w:t>tcplog</w:t>
      </w:r>
      <w:proofErr w:type="spellEnd"/>
      <w:proofErr w:type="gramEnd"/>
    </w:p>
    <w:p w14:paraId="3948704E" w14:textId="77777777" w:rsidR="00BD3439" w:rsidRDefault="00BD3439" w:rsidP="00BD3439">
      <w:r>
        <w:t xml:space="preserve">    </w:t>
      </w:r>
      <w:proofErr w:type="gramStart"/>
      <w:r>
        <w:t xml:space="preserve">option  </w:t>
      </w:r>
      <w:proofErr w:type="spellStart"/>
      <w:r>
        <w:t>dontlognull</w:t>
      </w:r>
      <w:proofErr w:type="spellEnd"/>
      <w:proofErr w:type="gramEnd"/>
    </w:p>
    <w:p w14:paraId="2B092F3D" w14:textId="77777777" w:rsidR="00BD3439" w:rsidRDefault="00BD3439" w:rsidP="00BD3439">
      <w:r>
        <w:t xml:space="preserve">    timeout connect 5000</w:t>
      </w:r>
    </w:p>
    <w:p w14:paraId="1A65F4E7" w14:textId="77777777" w:rsidR="00BD3439" w:rsidRDefault="00BD3439" w:rsidP="00BD3439">
      <w:r>
        <w:t xml:space="preserve">    timeout </w:t>
      </w:r>
      <w:proofErr w:type="gramStart"/>
      <w:r>
        <w:t>client  50000</w:t>
      </w:r>
      <w:proofErr w:type="gramEnd"/>
    </w:p>
    <w:p w14:paraId="54710F2B" w14:textId="77777777" w:rsidR="00BD3439" w:rsidRDefault="00BD3439" w:rsidP="00BD3439">
      <w:r>
        <w:t xml:space="preserve">    timeout </w:t>
      </w:r>
      <w:proofErr w:type="gramStart"/>
      <w:r>
        <w:t>server  50000</w:t>
      </w:r>
      <w:proofErr w:type="gramEnd"/>
    </w:p>
    <w:p w14:paraId="105FC8E1" w14:textId="77777777" w:rsidR="00BD3439" w:rsidRDefault="00BD3439" w:rsidP="00BD3439"/>
    <w:p w14:paraId="45AA1490" w14:textId="77777777" w:rsidR="00BD3439" w:rsidRDefault="00BD3439" w:rsidP="00BD3439">
      <w:r>
        <w:t>frontend k8s-api</w:t>
      </w:r>
    </w:p>
    <w:p w14:paraId="28E3B454" w14:textId="77777777" w:rsidR="00BD3439" w:rsidRDefault="00BD3439" w:rsidP="00BD3439">
      <w:r>
        <w:t xml:space="preserve">    bind *:6443</w:t>
      </w:r>
    </w:p>
    <w:p w14:paraId="4289B017" w14:textId="77777777" w:rsidR="00BD3439" w:rsidRDefault="00BD3439" w:rsidP="00BD3439">
      <w:r>
        <w:t xml:space="preserve">    mode </w:t>
      </w:r>
      <w:proofErr w:type="spellStart"/>
      <w:r>
        <w:t>tcp</w:t>
      </w:r>
      <w:proofErr w:type="spellEnd"/>
    </w:p>
    <w:p w14:paraId="37353753" w14:textId="77777777" w:rsidR="00BD3439" w:rsidRDefault="00BD3439" w:rsidP="00BD3439">
      <w:r>
        <w:t xml:space="preserve">    </w:t>
      </w:r>
      <w:proofErr w:type="spellStart"/>
      <w:r>
        <w:t>default_backend</w:t>
      </w:r>
      <w:proofErr w:type="spellEnd"/>
      <w:r>
        <w:t xml:space="preserve"> k8s-api-servers</w:t>
      </w:r>
    </w:p>
    <w:p w14:paraId="0F98443F" w14:textId="77777777" w:rsidR="00BD3439" w:rsidRDefault="00BD3439" w:rsidP="00BD3439"/>
    <w:p w14:paraId="5F7ED73D" w14:textId="77777777" w:rsidR="00BD3439" w:rsidRDefault="00BD3439" w:rsidP="00BD3439">
      <w:r>
        <w:t>backend k8s-api-servers</w:t>
      </w:r>
    </w:p>
    <w:p w14:paraId="20141B66" w14:textId="77777777" w:rsidR="00BD3439" w:rsidRDefault="00BD3439" w:rsidP="00BD3439">
      <w:r>
        <w:t xml:space="preserve">    mode </w:t>
      </w:r>
      <w:proofErr w:type="spellStart"/>
      <w:r>
        <w:t>tcp</w:t>
      </w:r>
      <w:proofErr w:type="spellEnd"/>
    </w:p>
    <w:p w14:paraId="3E6BE289" w14:textId="77777777" w:rsidR="00BD3439" w:rsidRDefault="00BD3439" w:rsidP="00BD3439">
      <w:r>
        <w:t xml:space="preserve">    balance </w:t>
      </w:r>
      <w:proofErr w:type="spellStart"/>
      <w:r>
        <w:t>roundrobin</w:t>
      </w:r>
      <w:proofErr w:type="spellEnd"/>
    </w:p>
    <w:p w14:paraId="4BDE6A60" w14:textId="77777777" w:rsidR="00BD3439" w:rsidRDefault="00BD3439" w:rsidP="00BD3439">
      <w:r>
        <w:t xml:space="preserve">    server k8s-master-1 172.16.106.218:6443 check</w:t>
      </w:r>
    </w:p>
    <w:p w14:paraId="2EA3BF17" w14:textId="77777777" w:rsidR="00BD3439" w:rsidRDefault="00BD3439" w:rsidP="00BD3439">
      <w:r>
        <w:t xml:space="preserve">    server k8s-master-2 172.16.106.219:6443 check</w:t>
      </w:r>
    </w:p>
    <w:p w14:paraId="5AE6A381" w14:textId="77777777" w:rsidR="00BD3439" w:rsidRDefault="00BD3439" w:rsidP="00BD3439">
      <w:r>
        <w:t xml:space="preserve">    server k8s-master-3 172.16.106.220:6443 check</w:t>
      </w:r>
    </w:p>
    <w:p w14:paraId="5D1B7702" w14:textId="77777777" w:rsidR="00BD3439" w:rsidRDefault="00BD3439" w:rsidP="00BD3439"/>
    <w:p w14:paraId="1142D7F3" w14:textId="77777777" w:rsidR="00BD3439" w:rsidRDefault="00BD3439" w:rsidP="00BD3439">
      <w:r>
        <w:t xml:space="preserve">Restart </w:t>
      </w:r>
      <w:proofErr w:type="spellStart"/>
      <w:r>
        <w:t>HAProxy</w:t>
      </w:r>
      <w:proofErr w:type="spellEnd"/>
      <w:r>
        <w:t xml:space="preserve"> after configuration:</w:t>
      </w:r>
    </w:p>
    <w:p w14:paraId="5A7A2454" w14:textId="6BF3D252" w:rsidR="00BD3439" w:rsidRDefault="009C6817" w:rsidP="00BD3439">
      <w:r>
        <w:t>&gt;&gt;</w:t>
      </w:r>
      <w:r w:rsidR="00BD3439">
        <w:t xml:space="preserve"> </w:t>
      </w:r>
      <w:proofErr w:type="spellStart"/>
      <w:r w:rsidR="00BD3439">
        <w:t>systemctl</w:t>
      </w:r>
      <w:proofErr w:type="spellEnd"/>
      <w:r w:rsidR="00BD3439">
        <w:t xml:space="preserve"> restart </w:t>
      </w:r>
      <w:proofErr w:type="spellStart"/>
      <w:r w:rsidR="00BD3439">
        <w:t>haproxy</w:t>
      </w:r>
      <w:proofErr w:type="spellEnd"/>
    </w:p>
    <w:p w14:paraId="1AD096F1" w14:textId="77777777" w:rsidR="00BD3439" w:rsidRDefault="00BD3439" w:rsidP="00BD3439"/>
    <w:p w14:paraId="2411A749" w14:textId="77777777" w:rsidR="009C6817" w:rsidRDefault="009C6817" w:rsidP="00BD3439"/>
    <w:p w14:paraId="69E5AA01" w14:textId="77777777" w:rsidR="009C6817" w:rsidRDefault="009C6817" w:rsidP="00BD3439"/>
    <w:p w14:paraId="4F3B48A8" w14:textId="77777777" w:rsidR="00BD3439" w:rsidRDefault="00BD3439" w:rsidP="00BD3439"/>
    <w:p w14:paraId="305F3C35" w14:textId="77777777" w:rsidR="00BD3439" w:rsidRPr="00BD3439" w:rsidRDefault="00BD3439" w:rsidP="00BD3439">
      <w:pPr>
        <w:rPr>
          <w:b/>
          <w:bCs/>
          <w:sz w:val="24"/>
          <w:szCs w:val="24"/>
          <w:u w:val="single"/>
        </w:rPr>
      </w:pPr>
      <w:r w:rsidRPr="00BD3439">
        <w:rPr>
          <w:b/>
          <w:bCs/>
          <w:sz w:val="24"/>
          <w:szCs w:val="24"/>
          <w:u w:val="single"/>
        </w:rPr>
        <w:lastRenderedPageBreak/>
        <w:t>7. Configure Nginx for Load Balancing Kubernetes Services:</w:t>
      </w:r>
    </w:p>
    <w:p w14:paraId="50959BAA" w14:textId="77777777" w:rsidR="00BD3439" w:rsidRPr="00BD3439" w:rsidRDefault="00BD3439" w:rsidP="00BD3439">
      <w:pPr>
        <w:rPr>
          <w:b/>
          <w:bCs/>
        </w:rPr>
      </w:pPr>
    </w:p>
    <w:p w14:paraId="16819D81" w14:textId="77777777" w:rsidR="00BD3439" w:rsidRPr="00BD3439" w:rsidRDefault="00BD3439" w:rsidP="00BD3439">
      <w:pPr>
        <w:rPr>
          <w:b/>
          <w:bCs/>
        </w:rPr>
      </w:pPr>
      <w:r w:rsidRPr="00BD3439">
        <w:rPr>
          <w:b/>
          <w:bCs/>
        </w:rPr>
        <w:t>Install Nginx on the bastion host or a dedicated server to load balance requests to Kubernetes services.</w:t>
      </w:r>
    </w:p>
    <w:p w14:paraId="5D92A2CC" w14:textId="1C1F6690" w:rsidR="00BD3439" w:rsidRPr="009C6817" w:rsidRDefault="00BD3439" w:rsidP="00BD3439">
      <w:r w:rsidRPr="009C6817">
        <w:t>Install Nginx</w:t>
      </w:r>
    </w:p>
    <w:p w14:paraId="5D7C6784" w14:textId="67572E6A" w:rsidR="00BD3439" w:rsidRDefault="009C6817" w:rsidP="00BD3439">
      <w:r>
        <w:t>&gt;&gt;</w:t>
      </w:r>
      <w:r w:rsidR="00BD3439">
        <w:t xml:space="preserve"> apt-get update &amp;</w:t>
      </w:r>
      <w:proofErr w:type="gramStart"/>
      <w:r w:rsidR="00BD3439">
        <w:t>&amp;  apt</w:t>
      </w:r>
      <w:proofErr w:type="gramEnd"/>
      <w:r w:rsidR="00BD3439">
        <w:t>-get install -y nginx</w:t>
      </w:r>
    </w:p>
    <w:p w14:paraId="089C1304" w14:textId="77777777" w:rsidR="00BD3439" w:rsidRDefault="00BD3439" w:rsidP="00BD3439"/>
    <w:p w14:paraId="66922EAF" w14:textId="77777777" w:rsidR="00BD3439" w:rsidRDefault="00BD3439" w:rsidP="00BD3439">
      <w:r>
        <w:t xml:space="preserve"> Configure Nginx (/</w:t>
      </w:r>
      <w:proofErr w:type="spellStart"/>
      <w:r>
        <w:t>etc</w:t>
      </w:r>
      <w:proofErr w:type="spellEnd"/>
      <w:r>
        <w:t>/nginx/</w:t>
      </w:r>
      <w:proofErr w:type="spellStart"/>
      <w:r>
        <w:t>nginx.conf</w:t>
      </w:r>
      <w:proofErr w:type="spellEnd"/>
      <w:r>
        <w:t>)</w:t>
      </w:r>
    </w:p>
    <w:p w14:paraId="1115CC30" w14:textId="6FE1F54A" w:rsidR="00BD3439" w:rsidRDefault="00BD3439" w:rsidP="00BD3439">
      <w:r>
        <w:t xml:space="preserve"> </w:t>
      </w:r>
      <w:r w:rsidR="009C6817">
        <w:t>&gt;&gt; vi</w:t>
      </w:r>
      <w:r>
        <w:t xml:space="preserve"> /</w:t>
      </w:r>
      <w:proofErr w:type="spellStart"/>
      <w:r>
        <w:t>etc</w:t>
      </w:r>
      <w:proofErr w:type="spellEnd"/>
      <w:r>
        <w:t>/nginx/</w:t>
      </w:r>
      <w:proofErr w:type="spellStart"/>
      <w:r>
        <w:t>nginx.conf</w:t>
      </w:r>
      <w:proofErr w:type="spellEnd"/>
    </w:p>
    <w:p w14:paraId="1DE6410F" w14:textId="77777777" w:rsidR="00BD3439" w:rsidRDefault="00BD3439" w:rsidP="00BD3439"/>
    <w:p w14:paraId="255A922D" w14:textId="77777777" w:rsidR="00BD3439" w:rsidRDefault="00BD3439" w:rsidP="00BD3439">
      <w:r>
        <w:t>Configure Nginx configuration file (`/</w:t>
      </w:r>
      <w:proofErr w:type="spellStart"/>
      <w:r>
        <w:t>etc</w:t>
      </w:r>
      <w:proofErr w:type="spellEnd"/>
      <w:r>
        <w:t>/nginx/</w:t>
      </w:r>
      <w:proofErr w:type="spellStart"/>
      <w:r>
        <w:t>nginx.conf</w:t>
      </w:r>
      <w:proofErr w:type="spellEnd"/>
      <w:r>
        <w:t>`) to include upstream configuration for Kubernetes services:</w:t>
      </w:r>
    </w:p>
    <w:p w14:paraId="1EA684E4" w14:textId="77777777" w:rsidR="00BD3439" w:rsidRDefault="00BD3439" w:rsidP="00BD3439"/>
    <w:p w14:paraId="70AB994F" w14:textId="77777777" w:rsidR="00BD3439" w:rsidRDefault="00BD3439" w:rsidP="00BD3439">
      <w:r>
        <w:t>http {</w:t>
      </w:r>
    </w:p>
    <w:p w14:paraId="02256769" w14:textId="77777777" w:rsidR="00BD3439" w:rsidRDefault="00BD3439" w:rsidP="00BD3439">
      <w:r>
        <w:t xml:space="preserve">    upstream </w:t>
      </w:r>
      <w:proofErr w:type="spellStart"/>
      <w:r>
        <w:t>kubernetes</w:t>
      </w:r>
      <w:proofErr w:type="spellEnd"/>
      <w:r>
        <w:t xml:space="preserve"> {</w:t>
      </w:r>
    </w:p>
    <w:p w14:paraId="6FFCD66C" w14:textId="77777777" w:rsidR="00BD3439" w:rsidRDefault="00BD3439" w:rsidP="00BD3439">
      <w:r>
        <w:t xml:space="preserve">        server 172.16.106.218:80;</w:t>
      </w:r>
    </w:p>
    <w:p w14:paraId="51BADEAD" w14:textId="77777777" w:rsidR="00BD3439" w:rsidRDefault="00BD3439" w:rsidP="00BD3439">
      <w:r>
        <w:t xml:space="preserve">        server 172.16.106.219:80;</w:t>
      </w:r>
    </w:p>
    <w:p w14:paraId="08FD83EB" w14:textId="77777777" w:rsidR="00BD3439" w:rsidRDefault="00BD3439" w:rsidP="00BD3439">
      <w:r>
        <w:t xml:space="preserve">        server 172.16.106.220:80;</w:t>
      </w:r>
    </w:p>
    <w:p w14:paraId="00BA8586" w14:textId="77777777" w:rsidR="00BD3439" w:rsidRDefault="00BD3439" w:rsidP="00BD3439">
      <w:r>
        <w:t xml:space="preserve">    }</w:t>
      </w:r>
    </w:p>
    <w:p w14:paraId="0EA10D2C" w14:textId="77777777" w:rsidR="00BD3439" w:rsidRDefault="00BD3439" w:rsidP="00BD3439"/>
    <w:p w14:paraId="5382F9E5" w14:textId="77777777" w:rsidR="00BD3439" w:rsidRDefault="00BD3439" w:rsidP="00BD3439">
      <w:r>
        <w:t xml:space="preserve">    server {</w:t>
      </w:r>
    </w:p>
    <w:p w14:paraId="62B9B246" w14:textId="77777777" w:rsidR="00BD3439" w:rsidRDefault="00BD3439" w:rsidP="00BD3439">
      <w:r>
        <w:t xml:space="preserve">        listen 80;</w:t>
      </w:r>
    </w:p>
    <w:p w14:paraId="08F91521" w14:textId="77777777" w:rsidR="00BD3439" w:rsidRDefault="00BD3439" w:rsidP="00BD3439"/>
    <w:p w14:paraId="56AC4377" w14:textId="77777777" w:rsidR="00BD3439" w:rsidRDefault="00BD3439" w:rsidP="00BD3439">
      <w:r>
        <w:t xml:space="preserve">        location / {</w:t>
      </w:r>
    </w:p>
    <w:p w14:paraId="29A51A14" w14:textId="77777777" w:rsidR="00BD3439" w:rsidRDefault="00BD3439" w:rsidP="00BD3439">
      <w:r>
        <w:t xml:space="preserve">            </w:t>
      </w:r>
      <w:proofErr w:type="spellStart"/>
      <w:r>
        <w:t>proxy_pass</w:t>
      </w:r>
      <w:proofErr w:type="spellEnd"/>
      <w:r>
        <w:t xml:space="preserve"> http://kubernetes;</w:t>
      </w:r>
    </w:p>
    <w:p w14:paraId="3DE62FAE" w14:textId="77777777" w:rsidR="00BD3439" w:rsidRDefault="00BD3439" w:rsidP="00BD3439">
      <w:r>
        <w:t xml:space="preserve">            </w:t>
      </w:r>
      <w:proofErr w:type="spellStart"/>
      <w:r>
        <w:t>proxy_set_header</w:t>
      </w:r>
      <w:proofErr w:type="spellEnd"/>
      <w:r>
        <w:t xml:space="preserve"> Host $host;</w:t>
      </w:r>
    </w:p>
    <w:p w14:paraId="42C00BD0" w14:textId="77777777" w:rsidR="00BD3439" w:rsidRDefault="00BD3439" w:rsidP="00BD3439">
      <w:r>
        <w:t xml:space="preserve">            </w:t>
      </w:r>
      <w:proofErr w:type="spellStart"/>
      <w:r>
        <w:t>proxy_set_header</w:t>
      </w:r>
      <w:proofErr w:type="spellEnd"/>
      <w:r>
        <w:t xml:space="preserve"> X-Real-IP $</w:t>
      </w:r>
      <w:proofErr w:type="spellStart"/>
      <w:r>
        <w:t>remote_addr</w:t>
      </w:r>
      <w:proofErr w:type="spellEnd"/>
      <w:r>
        <w:t>;</w:t>
      </w:r>
    </w:p>
    <w:p w14:paraId="5C921017" w14:textId="77777777" w:rsidR="00BD3439" w:rsidRDefault="00BD3439" w:rsidP="00BD3439">
      <w:r>
        <w:t xml:space="preserve">            </w:t>
      </w:r>
      <w:proofErr w:type="spellStart"/>
      <w:r>
        <w:t>proxy_set_header</w:t>
      </w:r>
      <w:proofErr w:type="spellEnd"/>
      <w:r>
        <w:t xml:space="preserve"> X-Forwarded-For $</w:t>
      </w:r>
      <w:proofErr w:type="spellStart"/>
      <w:r>
        <w:t>proxy_add_x_forwarded_for</w:t>
      </w:r>
      <w:proofErr w:type="spellEnd"/>
      <w:r>
        <w:t>;</w:t>
      </w:r>
    </w:p>
    <w:p w14:paraId="6A8020EA" w14:textId="77777777" w:rsidR="00BD3439" w:rsidRDefault="00BD3439" w:rsidP="00BD3439">
      <w:r>
        <w:t xml:space="preserve">            </w:t>
      </w:r>
      <w:proofErr w:type="spellStart"/>
      <w:r>
        <w:t>proxy_set_header</w:t>
      </w:r>
      <w:proofErr w:type="spellEnd"/>
      <w:r>
        <w:t xml:space="preserve"> X-Forwarded-Proto $scheme;</w:t>
      </w:r>
    </w:p>
    <w:p w14:paraId="507B93B0" w14:textId="77777777" w:rsidR="00BD3439" w:rsidRDefault="00BD3439" w:rsidP="00BD3439">
      <w:r>
        <w:lastRenderedPageBreak/>
        <w:t xml:space="preserve">        }</w:t>
      </w:r>
    </w:p>
    <w:p w14:paraId="2FDDA93F" w14:textId="77777777" w:rsidR="00BD3439" w:rsidRDefault="00BD3439" w:rsidP="00BD3439">
      <w:r>
        <w:t xml:space="preserve">    }</w:t>
      </w:r>
    </w:p>
    <w:p w14:paraId="65B29559" w14:textId="77777777" w:rsidR="00BD3439" w:rsidRDefault="00BD3439" w:rsidP="00BD3439">
      <w:r>
        <w:t>}</w:t>
      </w:r>
    </w:p>
    <w:p w14:paraId="0F1871C5" w14:textId="77777777" w:rsidR="00BD3439" w:rsidRDefault="00BD3439" w:rsidP="00BD3439"/>
    <w:p w14:paraId="7153B2DB" w14:textId="77777777" w:rsidR="00BD3439" w:rsidRDefault="00BD3439" w:rsidP="00BD3439">
      <w:r>
        <w:t>Restart Nginx after configuration:</w:t>
      </w:r>
    </w:p>
    <w:p w14:paraId="1029FAEA" w14:textId="1C6218AD" w:rsidR="00BD3439" w:rsidRDefault="009C6817" w:rsidP="00BD3439">
      <w:r>
        <w:t xml:space="preserve">&gt;&gt; </w:t>
      </w:r>
      <w:proofErr w:type="spellStart"/>
      <w:r w:rsidR="00BD3439">
        <w:t>systemctl</w:t>
      </w:r>
      <w:proofErr w:type="spellEnd"/>
      <w:r w:rsidR="00BD3439">
        <w:t xml:space="preserve"> restart nginx</w:t>
      </w:r>
    </w:p>
    <w:p w14:paraId="358BA29F" w14:textId="77777777" w:rsidR="00BD3439" w:rsidRDefault="00BD3439" w:rsidP="00BD3439"/>
    <w:p w14:paraId="48EA8FC5" w14:textId="77777777" w:rsidR="00BD3439" w:rsidRDefault="00BD3439" w:rsidP="00BD3439"/>
    <w:p w14:paraId="699A4285" w14:textId="77777777" w:rsidR="00BD3439" w:rsidRPr="00BD3439" w:rsidRDefault="00BD3439" w:rsidP="00BD3439">
      <w:pPr>
        <w:rPr>
          <w:b/>
          <w:bCs/>
          <w:sz w:val="24"/>
          <w:szCs w:val="24"/>
          <w:u w:val="single"/>
        </w:rPr>
      </w:pPr>
      <w:r w:rsidRPr="00BD3439">
        <w:rPr>
          <w:b/>
          <w:bCs/>
          <w:sz w:val="24"/>
          <w:szCs w:val="24"/>
          <w:u w:val="single"/>
        </w:rPr>
        <w:t>8. Verify Cluster Setup:</w:t>
      </w:r>
    </w:p>
    <w:p w14:paraId="0717ACA6" w14:textId="560BD450" w:rsidR="00BD3439" w:rsidRPr="00BD3439" w:rsidRDefault="00BD3439" w:rsidP="00BD3439">
      <w:pPr>
        <w:rPr>
          <w:b/>
          <w:bCs/>
        </w:rPr>
      </w:pPr>
      <w:r w:rsidRPr="00BD3439">
        <w:rPr>
          <w:b/>
          <w:bCs/>
        </w:rPr>
        <w:t>On bastion host or any master node</w:t>
      </w:r>
    </w:p>
    <w:p w14:paraId="32471361" w14:textId="0BEDAF75" w:rsidR="00BD3439" w:rsidRDefault="009C6817" w:rsidP="00BD3439">
      <w:r>
        <w:t xml:space="preserve">&gt;&gt; </w:t>
      </w:r>
      <w:proofErr w:type="spellStart"/>
      <w:r w:rsidR="00BD3439">
        <w:t>kubectl</w:t>
      </w:r>
      <w:proofErr w:type="spellEnd"/>
      <w:r w:rsidR="00BD3439">
        <w:t xml:space="preserve"> get nodes -o wide</w:t>
      </w:r>
    </w:p>
    <w:p w14:paraId="29B5317B" w14:textId="4D9964CD" w:rsidR="009C3649" w:rsidRPr="00BD3439" w:rsidRDefault="009C6817" w:rsidP="00BD3439">
      <w:r>
        <w:t xml:space="preserve">&gt;&gt; </w:t>
      </w:r>
      <w:proofErr w:type="spellStart"/>
      <w:r w:rsidR="00BD3439">
        <w:t>kubectl</w:t>
      </w:r>
      <w:proofErr w:type="spellEnd"/>
      <w:r w:rsidR="00BD3439">
        <w:t xml:space="preserve"> get pods --all-namespaces</w:t>
      </w:r>
    </w:p>
    <w:sectPr w:rsidR="009C3649" w:rsidRPr="00BD34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GwNDc1szAytDQzNDBW0lEKTi0uzszPAykwrAUAWk/LqSwAAAA="/>
  </w:docVars>
  <w:rsids>
    <w:rsidRoot w:val="00BD3439"/>
    <w:rsid w:val="009046C5"/>
    <w:rsid w:val="00955746"/>
    <w:rsid w:val="009C3649"/>
    <w:rsid w:val="009C6817"/>
    <w:rsid w:val="00BD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4E5BE"/>
  <w15:chartTrackingRefBased/>
  <w15:docId w15:val="{A3F73CF5-CE3C-44F5-9C0D-030DEF619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697</Words>
  <Characters>397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nil Gangurde</dc:creator>
  <cp:keywords/>
  <dc:description/>
  <cp:lastModifiedBy>Swapnil Gangurde</cp:lastModifiedBy>
  <cp:revision>1</cp:revision>
  <dcterms:created xsi:type="dcterms:W3CDTF">2024-07-08T07:32:00Z</dcterms:created>
  <dcterms:modified xsi:type="dcterms:W3CDTF">2024-07-08T07:48:00Z</dcterms:modified>
</cp:coreProperties>
</file>